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C11ABF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C11ABF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3DD2B98B" w:rsidR="00A6066A" w:rsidRDefault="008059E0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>D</w:t>
            </w:r>
            <w:r w:rsidR="00A6066A"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WR-19 </w:t>
            </w:r>
          </w:p>
          <w:p w14:paraId="63198E4B" w14:textId="373002A0" w:rsidR="00A6066A" w:rsidRPr="0010476B" w:rsidRDefault="008059E0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="00A6066A"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C11ABF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6A9FC485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  <w:r w:rsidR="008059E0">
              <w:rPr>
                <w:rFonts w:ascii="NewsGotT" w:hAnsi="NewsGotT"/>
                <w:color w:val="97999B"/>
                <w:sz w:val="28"/>
              </w:rPr>
              <w:t xml:space="preserve"> II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4F06EA38" w14:textId="77777777" w:rsidR="00A6066A" w:rsidRPr="00B66544" w:rsidRDefault="00A6066A" w:rsidP="008059E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C11ABF">
        <w:trPr>
          <w:trHeight w:val="72"/>
        </w:trPr>
        <w:tc>
          <w:tcPr>
            <w:tcW w:w="6571" w:type="dxa"/>
            <w:gridSpan w:val="2"/>
          </w:tcPr>
          <w:p w14:paraId="562F1CBF" w14:textId="53F3DE48" w:rsidR="00A6066A" w:rsidRPr="00D0184A" w:rsidRDefault="008059E0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5 março</w:t>
            </w:r>
            <w:r w:rsidR="00A6066A">
              <w:rPr>
                <w:rFonts w:ascii="NewsGotT" w:hAnsi="NewsGotT"/>
                <w:color w:val="97999B"/>
                <w:sz w:val="20"/>
              </w:rPr>
              <w:t xml:space="preserve"> 2021</w:t>
            </w:r>
          </w:p>
        </w:tc>
      </w:tr>
    </w:tbl>
    <w:p w14:paraId="616D08FE" w14:textId="3DE36AD0" w:rsidR="00943B24" w:rsidRDefault="00943B24" w:rsidP="008059E0">
      <w:pPr>
        <w:pStyle w:val="PhDCorpo"/>
        <w:spacing w:after="0"/>
        <w:rPr>
          <w:b/>
          <w:bCs/>
        </w:rPr>
      </w:pPr>
      <w:r>
        <w:rPr>
          <w:b/>
          <w:bCs/>
        </w:rPr>
        <w:br w:type="page"/>
      </w:r>
    </w:p>
    <w:p w14:paraId="2952E984" w14:textId="3286335B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lastRenderedPageBreak/>
        <w:t>Grupo:</w:t>
      </w:r>
    </w:p>
    <w:p w14:paraId="6CD53C3A" w14:textId="4AC376CA" w:rsidR="008059E0" w:rsidRDefault="008059E0" w:rsidP="008059E0">
      <w:pPr>
        <w:pStyle w:val="PhDCorpo"/>
        <w:spacing w:after="0"/>
      </w:pPr>
      <w:r>
        <w:t>-Bruno Miguel Vasconcelos da Silva 88289</w:t>
      </w:r>
    </w:p>
    <w:p w14:paraId="4B745DA7" w14:textId="47B0F401" w:rsidR="008059E0" w:rsidRDefault="008059E0" w:rsidP="008059E0">
      <w:pPr>
        <w:pStyle w:val="PhDCorpo"/>
        <w:spacing w:after="0"/>
      </w:pPr>
      <w:r>
        <w:t>-Diogo Miguel Cunha Fernandes 88262</w:t>
      </w:r>
    </w:p>
    <w:p w14:paraId="4A39AEC0" w14:textId="6A8DB549" w:rsidR="008059E0" w:rsidRDefault="008059E0" w:rsidP="008059E0">
      <w:pPr>
        <w:pStyle w:val="PhDCorpo"/>
        <w:spacing w:after="0"/>
      </w:pPr>
      <w:r>
        <w:t>-Duarte Miguel Novo Rodrigues 88259</w:t>
      </w:r>
    </w:p>
    <w:p w14:paraId="21F1E8D9" w14:textId="59709313" w:rsidR="008059E0" w:rsidRDefault="008059E0" w:rsidP="008059E0">
      <w:pPr>
        <w:pStyle w:val="PhDCorpo"/>
        <w:spacing w:after="0"/>
      </w:pPr>
      <w:r>
        <w:t>-Francisco Lopes Salgado 88231</w:t>
      </w:r>
    </w:p>
    <w:p w14:paraId="587E924A" w14:textId="4EC72CC6" w:rsidR="008059E0" w:rsidRDefault="008059E0" w:rsidP="008059E0">
      <w:pPr>
        <w:pStyle w:val="PhDCorpo"/>
        <w:spacing w:after="0"/>
      </w:pPr>
      <w:r>
        <w:t>-João Pedro Dias Miranda 88237</w:t>
      </w:r>
    </w:p>
    <w:p w14:paraId="718BA5CE" w14:textId="6998E5C1" w:rsidR="008059E0" w:rsidRDefault="008059E0" w:rsidP="008059E0">
      <w:pPr>
        <w:pStyle w:val="PhDCorpo"/>
        <w:spacing w:after="0"/>
      </w:pPr>
      <w:r>
        <w:t>-José Tomás Lima de Abreu, 88218</w:t>
      </w:r>
    </w:p>
    <w:p w14:paraId="29B2FB4D" w14:textId="77777777" w:rsidR="008059E0" w:rsidRDefault="008059E0" w:rsidP="008059E0">
      <w:pPr>
        <w:pStyle w:val="PhDCorpo"/>
        <w:spacing w:after="0"/>
      </w:pPr>
    </w:p>
    <w:p w14:paraId="1564C0C1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Coordenador / líder:</w:t>
      </w:r>
    </w:p>
    <w:p w14:paraId="55437BC3" w14:textId="77777777" w:rsidR="008059E0" w:rsidRDefault="008059E0" w:rsidP="008059E0">
      <w:pPr>
        <w:pStyle w:val="PhDCorpo"/>
        <w:spacing w:after="0"/>
      </w:pPr>
      <w:r>
        <w:t>- José Tomás Lima de Abreu, 88218</w:t>
      </w:r>
    </w:p>
    <w:p w14:paraId="18EFC4E7" w14:textId="77777777" w:rsidR="008059E0" w:rsidRDefault="008059E0" w:rsidP="008059E0">
      <w:pPr>
        <w:pStyle w:val="PhDCorpo"/>
        <w:spacing w:after="0"/>
      </w:pPr>
    </w:p>
    <w:p w14:paraId="41619C52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Orientador preferido:</w:t>
      </w:r>
    </w:p>
    <w:p w14:paraId="6CC29C9E" w14:textId="146A1D65" w:rsidR="008059E0" w:rsidRDefault="008059E0" w:rsidP="008059E0">
      <w:pPr>
        <w:pStyle w:val="PhDCorpo"/>
        <w:spacing w:after="0"/>
      </w:pPr>
      <w:r>
        <w:t>-</w:t>
      </w:r>
      <w:r>
        <w:t xml:space="preserve"> </w:t>
      </w:r>
      <w:r>
        <w:t>Luís André Magalhães de Barros</w:t>
      </w:r>
    </w:p>
    <w:p w14:paraId="65BCE34D" w14:textId="77777777" w:rsidR="008059E0" w:rsidRDefault="008059E0" w:rsidP="008059E0">
      <w:pPr>
        <w:pStyle w:val="PhDCorpo"/>
        <w:spacing w:after="0"/>
      </w:pPr>
    </w:p>
    <w:p w14:paraId="00FF4839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Nome do projeto:</w:t>
      </w:r>
    </w:p>
    <w:p w14:paraId="5C8258B2" w14:textId="13D60428" w:rsidR="008059E0" w:rsidRDefault="008059E0" w:rsidP="008059E0">
      <w:pPr>
        <w:pStyle w:val="PhDCorpo"/>
        <w:spacing w:after="0"/>
      </w:pPr>
      <w:r>
        <w:t>-</w:t>
      </w:r>
      <w:r>
        <w:t xml:space="preserve"> </w:t>
      </w:r>
      <w:r>
        <w:t xml:space="preserve">Digital </w:t>
      </w:r>
      <w:proofErr w:type="spellStart"/>
      <w:r>
        <w:t>Waiter</w:t>
      </w:r>
      <w:proofErr w:type="spellEnd"/>
      <w:r>
        <w:t xml:space="preserve"> Robot – 19 (DWR -19)</w:t>
      </w:r>
    </w:p>
    <w:p w14:paraId="0F918207" w14:textId="77777777" w:rsidR="008059E0" w:rsidRDefault="008059E0" w:rsidP="008059E0">
      <w:pPr>
        <w:pStyle w:val="PhDCorpo"/>
      </w:pPr>
    </w:p>
    <w:p w14:paraId="215A5A3C" w14:textId="77777777" w:rsidR="008059E0" w:rsidRPr="008059E0" w:rsidRDefault="008059E0" w:rsidP="008059E0">
      <w:pPr>
        <w:pStyle w:val="PhDCorpo"/>
        <w:rPr>
          <w:b/>
          <w:bCs/>
        </w:rPr>
      </w:pPr>
      <w:r w:rsidRPr="008059E0">
        <w:rPr>
          <w:b/>
          <w:bCs/>
        </w:rPr>
        <w:t>Ideia do Produto:</w:t>
      </w:r>
    </w:p>
    <w:p w14:paraId="22447EEC" w14:textId="45F65B45" w:rsidR="008059E0" w:rsidRDefault="008059E0" w:rsidP="008059E0">
      <w:pPr>
        <w:pStyle w:val="PhDCorpo"/>
        <w:spacing w:after="0"/>
      </w:pPr>
      <w:r>
        <w:tab/>
      </w:r>
      <w:r>
        <w:t>A ideia do produto surgiu da necessidade de atuar perante o panorama pandémico (Covid-19), mais propriamente no auxílio a pessoas que se encontrem em isolamento.</w:t>
      </w:r>
    </w:p>
    <w:p w14:paraId="38C5F662" w14:textId="17184D05" w:rsidR="008059E0" w:rsidRDefault="008059E0" w:rsidP="008059E0">
      <w:pPr>
        <w:pStyle w:val="PhDCorpo"/>
        <w:spacing w:after="0"/>
      </w:pPr>
      <w:r>
        <w:tab/>
      </w:r>
      <w:r>
        <w:t>Uma pessoa em isolamento não pode ter contacto com o mundo exterior. Por este motivo, pensou-se em desenvolver um robô que faça chegar bens essenciais à pessoa em isolamento.</w:t>
      </w:r>
    </w:p>
    <w:p w14:paraId="2CCB45CA" w14:textId="1A4F8253" w:rsidR="00152D83" w:rsidRPr="00E246BB" w:rsidRDefault="008059E0" w:rsidP="008059E0">
      <w:pPr>
        <w:pStyle w:val="PhDCorpo"/>
        <w:spacing w:after="0"/>
        <w:rPr>
          <w:szCs w:val="24"/>
        </w:rPr>
      </w:pPr>
      <w:r>
        <w:tab/>
      </w:r>
      <w:r>
        <w:t>A função principal do produto será desempenhar o papel de um “empregado de mesa”, daí o nome “</w:t>
      </w:r>
      <w:proofErr w:type="spellStart"/>
      <w:r>
        <w:t>Waiter</w:t>
      </w:r>
      <w:proofErr w:type="spellEnd"/>
      <w:r>
        <w:t xml:space="preserve">”. O termo “Digital” advém do facto de todas funcionalidades serem maioritariamente implementadas de forma digital, perfazendo o nome do robô “Digital </w:t>
      </w:r>
      <w:proofErr w:type="spellStart"/>
      <w:r>
        <w:t>Waiter</w:t>
      </w:r>
      <w:proofErr w:type="spellEnd"/>
      <w:r>
        <w:t xml:space="preserve"> Robot”.</w:t>
      </w:r>
    </w:p>
    <w:sectPr w:rsidR="00152D83" w:rsidRPr="00E246BB" w:rsidSect="002B39F8">
      <w:headerReference w:type="default" r:id="rId12"/>
      <w:headerReference w:type="first" r:id="rId13"/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F24D2" w14:textId="77777777" w:rsidR="00D571D6" w:rsidRDefault="00D571D6">
      <w:r>
        <w:separator/>
      </w:r>
    </w:p>
    <w:p w14:paraId="77A45BDC" w14:textId="77777777" w:rsidR="00D571D6" w:rsidRDefault="00D571D6"/>
  </w:endnote>
  <w:endnote w:type="continuationSeparator" w:id="0">
    <w:p w14:paraId="793F6ED6" w14:textId="77777777" w:rsidR="00D571D6" w:rsidRDefault="00D571D6">
      <w:r>
        <w:continuationSeparator/>
      </w:r>
    </w:p>
    <w:p w14:paraId="118BF66A" w14:textId="77777777" w:rsidR="00D571D6" w:rsidRDefault="00D57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26C0D" w14:textId="77777777" w:rsidR="00D571D6" w:rsidRDefault="00D571D6">
      <w:r>
        <w:separator/>
      </w:r>
    </w:p>
  </w:footnote>
  <w:footnote w:type="continuationSeparator" w:id="0">
    <w:p w14:paraId="13BF2EF3" w14:textId="77777777" w:rsidR="00D571D6" w:rsidRDefault="00D571D6">
      <w:r>
        <w:continuationSeparator/>
      </w:r>
    </w:p>
    <w:p w14:paraId="2878DBB2" w14:textId="77777777" w:rsidR="00D571D6" w:rsidRDefault="00D571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1053A6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3C5A985" w14:textId="55CBF288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</w:p>
      </w:tc>
    </w:tr>
  </w:tbl>
  <w:p w14:paraId="409EF250" w14:textId="77777777" w:rsidR="00D52856" w:rsidRDefault="00D5285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64392" w14:textId="77777777" w:rsidR="00D52856" w:rsidRPr="00C30FE3" w:rsidRDefault="00D52856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-349"/>
        </w:tabs>
        <w:ind w:left="-349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75" w:dllVersion="513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20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04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4DD0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2D83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381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22E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01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8DB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91D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9F8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787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07B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9F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C99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44C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841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B8F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1CC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26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597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3B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6E6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10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8D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0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4FE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7F2"/>
    <w:rsid w:val="006139EE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1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3C4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8EA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9F3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790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0B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333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D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4E1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1FAE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0C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6F79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7D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42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4BE8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39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9E0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2B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5B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16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AF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737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24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8E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158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B00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84E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A1D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510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36E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9AF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C5D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C58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61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02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1F6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7DE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995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4B1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6E2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D86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9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3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DCC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82D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C2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BE"/>
    <w:rsid w:val="00BE53D7"/>
    <w:rsid w:val="00BE5524"/>
    <w:rsid w:val="00BE562A"/>
    <w:rsid w:val="00BE58D3"/>
    <w:rsid w:val="00BE5A90"/>
    <w:rsid w:val="00BE5B51"/>
    <w:rsid w:val="00BE608A"/>
    <w:rsid w:val="00BE63D1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67E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B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A2C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64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BB5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DED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153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ADB"/>
    <w:rsid w:val="00D07B00"/>
    <w:rsid w:val="00D07C09"/>
    <w:rsid w:val="00D07C60"/>
    <w:rsid w:val="00D07DB3"/>
    <w:rsid w:val="00D07EB5"/>
    <w:rsid w:val="00D07EC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606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01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8AA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856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D6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545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0EEA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7E9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ADC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6BB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9E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800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0CD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2F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21B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2F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C9B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86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339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92D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mplesTabela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9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8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10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9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9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7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8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3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6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11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4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1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Gar21</b:Tag>
    <b:SourceType>InternetSite</b:SourceType>
    <b:Guid>{39D08B21-0821-49CD-9A06-696C3F75E8FF}</b:Guid>
    <b:Author>
      <b:Author>
        <b:NameList>
          <b:Person>
            <b:Last>Bocock</b:Last>
            <b:First>Gary</b:First>
          </b:Person>
        </b:NameList>
      </b:Author>
    </b:Author>
    <b:Title>Electrolytic Capacitors Determine The Lifetime Of A Power Supply</b:Title>
    <b:ProductionCompany>XP Power</b:ProductionCompany>
    <b:YearAccessed>2021</b:YearAccessed>
    <b:MonthAccessed>fevereiro</b:MonthAccessed>
    <b:DayAccessed>11</b:DayAccessed>
    <b:URL>https://www.xppower.com/resources/blog/electrolytic-capacitor-lifetime-in-power-supplies</b:URL>
    <b:RefOrder>20</b:RefOrder>
  </b:Source>
  <b:Source>
    <b:Tag>Ceramics</b:Tag>
    <b:SourceType>InternetSite</b:SourceType>
    <b:Guid>{87B31000-3073-4A77-9365-0DE90468060F}</b:Guid>
    <b:Title>How can I estimate the life of ceramic capacitors?</b:Title>
    <b:ProductionCompany>Taiyo Yuden</b:ProductionCompany>
    <b:YearAccessed>2021</b:YearAccessed>
    <b:MonthAccessed>fevereiro</b:MonthAccessed>
    <b:DayAccessed>11</b:DayAccessed>
    <b:URL>https://www.yuden.co.jp/eu/product/support/faq/q020.html</b:URL>
    <b:RefOrder>21</b:RefOrder>
  </b:Source>
  <b:Source>
    <b:Tag>Baterias</b:Tag>
    <b:SourceType>InternetSite</b:SourceType>
    <b:Guid>{E4A4F815-ACEC-4DB1-8B9B-A8D8862C96CD}</b:Guid>
    <b:Title>How to Prolong the Life of an 18650 Battery</b:Title>
    <b:ProductionCompany>instructables ciruits</b:ProductionCompany>
    <b:YearAccessed>2021</b:YearAccessed>
    <b:MonthAccessed>fevereiro</b:MonthAccessed>
    <b:DayAccessed>11</b:DayAccessed>
    <b:URL>https://www.instructables.com/How-to-Prolong-the-Life-of-an-18650-Battery/</b:URL>
    <b:RefOrder>22</b:RefOrder>
  </b:Source>
  <b:Source>
    <b:Tag>Motor</b:Tag>
    <b:SourceType>InternetSite</b:SourceType>
    <b:Guid>{A5526F78-2023-498C-BD18-E4EDF0A3989E}</b:Guid>
    <b:Title>Brushed vs. brushless DC motors</b:Title>
    <b:YearAccessed>2021</b:YearAccessed>
    <b:MonthAccessed>fevereiro</b:MonthAccessed>
    <b:DayAccessed>11</b:DayAccessed>
    <b:URL>https://drive.tech/en/stream-content/brushed-vs-brushless-dc-motors</b:URL>
    <b:Author>
      <b:Author>
        <b:NameList>
          <b:Person>
            <b:Last>Perzan</b:Last>
            <b:First>Angelica</b:First>
          </b:Person>
        </b:NameList>
      </b:Author>
    </b:Author>
    <b:ProductionCompany>drive.tech</b:ProductionCompany>
    <b:RefOrder>23</b:RefOrder>
  </b:Source>
  <b:Source>
    <b:Tag>Semiconductors</b:Tag>
    <b:SourceType>DocumentFromInternetSite</b:SourceType>
    <b:Guid>{91F12616-048F-42F5-B121-A2A9A5545F43}</b:Guid>
    <b:Title>Calculating Useful Lifetimes of Embedded Processors</b:Title>
    <b:Year>2014</b:Year>
    <b:URL>https://www.ti.com/lit/an/sprabx4b/sprabx4b.pdf?ts=1612984192026</b:URL>
    <b:Author>
      <b:Author>
        <b:NameList>
          <b:Person>
            <b:Last>Instruments</b:Last>
            <b:First>Texas</b:First>
          </b:Person>
        </b:NameList>
      </b:Author>
    </b:Author>
    <b:YearAccessed>2021</b:YearAccessed>
    <b:MonthAccessed>fevereiro</b:MonthAccessed>
    <b:DayAccessed>11</b:DayAccessed>
    <b:RefOrder>24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1206DD-03F1-43B2-A47F-2DDC2B9F85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8</Words>
  <Characters>112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41</vt:i4>
      </vt:variant>
    </vt:vector>
  </HeadingPairs>
  <TitlesOfParts>
    <vt:vector size="42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    Planeamento </vt:lpstr>
      <vt:lpstr>Desenho dos Circuitos Eletrónicos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    Circuito de Alimentação</vt:lpstr>
      <vt:lpstr>Simulação dos Circuitos Eletrónicos </vt:lpstr>
      <vt:lpstr>    Introdução</vt:lpstr>
      <vt:lpstr>    Condicionamento de Sinal</vt:lpstr>
      <vt:lpstr>    Circuito de Controlo da Velocidade dos Motores</vt:lpstr>
      <vt:lpstr>    Circuito de Atuação dos Sinais PWM</vt:lpstr>
      <vt:lpstr>    Máquina de Estados</vt:lpstr>
      <vt:lpstr>Implementação dos Circuitos Eletrónicos</vt:lpstr>
      <vt:lpstr>    Introdução</vt:lpstr>
      <vt:lpstr>    Circuito de Condicionamento de Sinal dos Sensores e Conversor 12 V – 5 V</vt:lpstr>
      <vt:lpstr>    Circuito Controlo da Velocidade dos Motores e Atuação dos Sinais PWM</vt:lpstr>
      <vt:lpstr>    Circuito de Condicionamento do Botão e Máquina de Estados</vt:lpstr>
      <vt:lpstr>Lista de Componentes</vt:lpstr>
      <vt:lpstr>Circuito Mecânico Implementado</vt:lpstr>
      <vt:lpstr>Resultados Experimentais</vt:lpstr>
      <vt:lpstr>Análise do Produto</vt:lpstr>
      <vt:lpstr>    Introdução</vt:lpstr>
      <vt:lpstr>    Fiabilidade</vt:lpstr>
      <vt:lpstr>    Segurança</vt:lpstr>
      <vt:lpstr>    Certificação</vt:lpstr>
      <vt:lpstr>Conclusões</vt:lpstr>
      <vt:lpstr>    Conclusão</vt:lpstr>
      <vt:lpstr>    Sugestões de Trabalho Futuro</vt:lpstr>
      <vt:lpstr>        Possíveis Opções Alternativas para o Desenho dos Circuitos </vt:lpstr>
      <vt:lpstr>        Evolução do Atual Desenho para um Sistema Baseado em Microcomputador</vt:lpstr>
      <vt:lpstr>Referências</vt:lpstr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ão Pedro Dias Miranda</cp:lastModifiedBy>
  <cp:revision>4</cp:revision>
  <cp:lastPrinted>2021-02-26T15:18:00Z</cp:lastPrinted>
  <dcterms:created xsi:type="dcterms:W3CDTF">2021-02-11T07:33:00Z</dcterms:created>
  <dcterms:modified xsi:type="dcterms:W3CDTF">2021-02-2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